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6E99200" w:rsidR="005543CB" w:rsidRPr="00E67710" w:rsidRDefault="009A005F" w:rsidP="00851D40">
      <w:pPr>
        <w:spacing w:line="240" w:lineRule="auto"/>
        <w:jc w:val="center"/>
      </w:pPr>
      <w:r w:rsidRPr="00E67710">
        <w:rPr>
          <w:noProof/>
        </w:rPr>
        <w:drawing>
          <wp:inline distT="0" distB="0" distL="0" distR="0" wp14:anchorId="56FD58A0" wp14:editId="42C07601">
            <wp:extent cx="2362200" cy="23659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99" cy="237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41227E58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Digital Logic Design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21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07B629DF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16344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5</w:t>
      </w:r>
    </w:p>
    <w:p w14:paraId="542C354C" w14:textId="5901A3C6" w:rsidR="009A005F" w:rsidRPr="007A48BE" w:rsidRDefault="00760B5E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Sequential</w:t>
      </w:r>
      <w:r w:rsidR="00760A84"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 xml:space="preserve"> Logic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983E30" w:rsidRPr="00D155CF" w14:paraId="6CFE29CC" w14:textId="77777777" w:rsidTr="0038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1765FE4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05496D99" w14:textId="77777777" w:rsidR="00983E30" w:rsidRPr="00A13126" w:rsidRDefault="00983E30" w:rsidP="00383F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Engr. Arshad Nazir</w:t>
            </w:r>
          </w:p>
        </w:tc>
      </w:tr>
      <w:tr w:rsidR="00983E30" w:rsidRPr="00D155CF" w14:paraId="572FF9D6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D965F2F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3CCE7374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983E30" w:rsidRPr="00D155CF" w14:paraId="32F429C4" w14:textId="77777777" w:rsidTr="00383FBC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69078A2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4F70BC49" w14:textId="77777777" w:rsidR="00983E30" w:rsidRPr="00A13126" w:rsidRDefault="00983E3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983E30" w:rsidRPr="00D155CF" w14:paraId="1A72AFEB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BF31799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7DD28CB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983E30" w:rsidRPr="00D155CF" w14:paraId="6B9E5F3B" w14:textId="77777777" w:rsidTr="00383FBC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CD37861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17BDE8F3" w14:textId="68CE8AC7" w:rsidR="00983E30" w:rsidRPr="00A13126" w:rsidRDefault="0016344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23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</w:t>
            </w:r>
            <w:r>
              <w:rPr>
                <w:rFonts w:ascii="Bahnschrift Light" w:hAnsi="Bahnschrift Light"/>
                <w:sz w:val="28"/>
                <w:szCs w:val="28"/>
              </w:rPr>
              <w:t>12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2021</w:t>
            </w:r>
          </w:p>
        </w:tc>
      </w:tr>
      <w:tr w:rsidR="00983E30" w:rsidRPr="00D155CF" w14:paraId="7AEA9E99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5B85A0A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7C62F1FE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0E1BE521" w14:textId="77777777" w:rsidR="00466A20" w:rsidRDefault="00466A20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</w:p>
    <w:p w14:paraId="12F35721" w14:textId="21D54745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8"/>
        <w:gridCol w:w="2878"/>
      </w:tblGrid>
      <w:tr w:rsidR="00050FE6" w14:paraId="0FE1D7DB" w14:textId="77777777" w:rsidTr="00E00C01">
        <w:trPr>
          <w:trHeight w:val="744"/>
        </w:trPr>
        <w:tc>
          <w:tcPr>
            <w:tcW w:w="6148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878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6622B3AA" w14:textId="7E1C2CA5" w:rsidR="00050FE6" w:rsidRPr="00483901" w:rsidRDefault="00E00C01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 xml:space="preserve">Problem Number </w:t>
            </w:r>
            <w:r w:rsidR="00E137EC">
              <w:rPr>
                <w:rFonts w:ascii="Bahnschrift SemiBold" w:hAnsi="Bahnschrift SemiBold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878" w:type="dxa"/>
            <w:vAlign w:val="center"/>
          </w:tcPr>
          <w:p w14:paraId="5C53690E" w14:textId="69B75A3A" w:rsidR="00050FE6" w:rsidRPr="00861797" w:rsidRDefault="00E137EC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-</w:t>
            </w:r>
            <w:r w:rsidR="001C406C">
              <w:rPr>
                <w:rFonts w:ascii="Bahnschrift Light" w:hAnsi="Bahnschrift Light"/>
                <w:sz w:val="24"/>
                <w:szCs w:val="24"/>
              </w:rPr>
              <w:t>5</w:t>
            </w:r>
          </w:p>
        </w:tc>
      </w:tr>
      <w:tr w:rsidR="007D5A03" w14:paraId="70BABF93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4DE29142" w14:textId="3E9AAEA6" w:rsidR="007D5A03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96586">
              <w:rPr>
                <w:rFonts w:ascii="Bahnschrift Light" w:hAnsi="Bahnschrift Light"/>
                <w:sz w:val="24"/>
                <w:szCs w:val="24"/>
              </w:rPr>
              <w:t xml:space="preserve">Part </w:t>
            </w:r>
            <w:r>
              <w:rPr>
                <w:rFonts w:ascii="Bahnschrift Light" w:hAnsi="Bahnschrift Light"/>
                <w:sz w:val="24"/>
                <w:szCs w:val="24"/>
              </w:rPr>
              <w:t>A</w:t>
            </w:r>
          </w:p>
        </w:tc>
        <w:tc>
          <w:tcPr>
            <w:tcW w:w="2878" w:type="dxa"/>
            <w:vAlign w:val="center"/>
          </w:tcPr>
          <w:p w14:paraId="07EB80D9" w14:textId="2DC05073" w:rsidR="007D5A03" w:rsidRDefault="00E137EC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  <w:r w:rsidR="001C406C">
              <w:rPr>
                <w:rFonts w:ascii="Bahnschrift Light" w:hAnsi="Bahnschrift Light"/>
                <w:sz w:val="24"/>
                <w:szCs w:val="24"/>
              </w:rPr>
              <w:t>-3</w:t>
            </w:r>
          </w:p>
        </w:tc>
      </w:tr>
      <w:tr w:rsidR="00496586" w14:paraId="29BC216A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003E3256" w14:textId="144A9296" w:rsidR="00496586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878" w:type="dxa"/>
            <w:vAlign w:val="center"/>
          </w:tcPr>
          <w:p w14:paraId="6D1DC284" w14:textId="00D7CBC0" w:rsidR="002F3C27" w:rsidRDefault="001C406C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4</w:t>
            </w:r>
          </w:p>
        </w:tc>
      </w:tr>
      <w:tr w:rsidR="002F3C27" w14:paraId="6868FB17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56497D93" w14:textId="01B8B3EC" w:rsidR="002F3C27" w:rsidRDefault="002F3C27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C</w:t>
            </w:r>
          </w:p>
        </w:tc>
        <w:tc>
          <w:tcPr>
            <w:tcW w:w="2878" w:type="dxa"/>
            <w:vAlign w:val="center"/>
          </w:tcPr>
          <w:p w14:paraId="5C634C0A" w14:textId="10475C4C" w:rsidR="002F3C27" w:rsidRDefault="001C406C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5</w:t>
            </w:r>
          </w:p>
        </w:tc>
      </w:tr>
      <w:tr w:rsidR="00885C8B" w:rsidRPr="00861797" w14:paraId="28A9C2F1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2C1F7055" w14:textId="77777777" w:rsidR="00885C8B" w:rsidRDefault="00885C8B" w:rsidP="002F3C27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4D253D34" w14:textId="77777777" w:rsidR="00885C8B" w:rsidRDefault="00885C8B" w:rsidP="002F3C27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466A20">
      <w:pgSz w:w="11906" w:h="16838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F9C34" w14:textId="77777777" w:rsidR="00AF7C18" w:rsidRDefault="00AF7C18" w:rsidP="00A03E63">
      <w:pPr>
        <w:spacing w:after="0" w:line="240" w:lineRule="auto"/>
      </w:pPr>
      <w:r>
        <w:separator/>
      </w:r>
    </w:p>
  </w:endnote>
  <w:endnote w:type="continuationSeparator" w:id="0">
    <w:p w14:paraId="06BBFA58" w14:textId="77777777" w:rsidR="00AF7C18" w:rsidRDefault="00AF7C18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19E07" w14:textId="77777777" w:rsidR="00AF7C18" w:rsidRDefault="00AF7C18" w:rsidP="00A03E63">
      <w:pPr>
        <w:spacing w:after="0" w:line="240" w:lineRule="auto"/>
      </w:pPr>
      <w:r>
        <w:separator/>
      </w:r>
    </w:p>
  </w:footnote>
  <w:footnote w:type="continuationSeparator" w:id="0">
    <w:p w14:paraId="3B55BCF1" w14:textId="77777777" w:rsidR="00AF7C18" w:rsidRDefault="00AF7C18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92B4200"/>
    <w:multiLevelType w:val="hybridMultilevel"/>
    <w:tmpl w:val="E8F21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2211"/>
    <w:rsid w:val="00050FE6"/>
    <w:rsid w:val="00060BCF"/>
    <w:rsid w:val="000766BE"/>
    <w:rsid w:val="00085F53"/>
    <w:rsid w:val="000A43EC"/>
    <w:rsid w:val="000B0D42"/>
    <w:rsid w:val="000D54A6"/>
    <w:rsid w:val="000D6CE1"/>
    <w:rsid w:val="001114DE"/>
    <w:rsid w:val="0012019B"/>
    <w:rsid w:val="00120C94"/>
    <w:rsid w:val="001240E1"/>
    <w:rsid w:val="001322B7"/>
    <w:rsid w:val="00163440"/>
    <w:rsid w:val="00173211"/>
    <w:rsid w:val="00194E74"/>
    <w:rsid w:val="001A676B"/>
    <w:rsid w:val="001A6F3B"/>
    <w:rsid w:val="001B088F"/>
    <w:rsid w:val="001B3368"/>
    <w:rsid w:val="001C406C"/>
    <w:rsid w:val="001E2E93"/>
    <w:rsid w:val="001E52EE"/>
    <w:rsid w:val="00226B75"/>
    <w:rsid w:val="002305AE"/>
    <w:rsid w:val="0023164B"/>
    <w:rsid w:val="00244D4E"/>
    <w:rsid w:val="002C4954"/>
    <w:rsid w:val="002D2A36"/>
    <w:rsid w:val="002F3C27"/>
    <w:rsid w:val="00340BB0"/>
    <w:rsid w:val="00345D0A"/>
    <w:rsid w:val="0038460A"/>
    <w:rsid w:val="003A3E1B"/>
    <w:rsid w:val="003C20A7"/>
    <w:rsid w:val="003C2E96"/>
    <w:rsid w:val="003E6ED7"/>
    <w:rsid w:val="003F1AA2"/>
    <w:rsid w:val="00452EA7"/>
    <w:rsid w:val="00466A20"/>
    <w:rsid w:val="00483901"/>
    <w:rsid w:val="00493BD0"/>
    <w:rsid w:val="00493D15"/>
    <w:rsid w:val="00494A55"/>
    <w:rsid w:val="00496586"/>
    <w:rsid w:val="004F0850"/>
    <w:rsid w:val="004F795E"/>
    <w:rsid w:val="005136DB"/>
    <w:rsid w:val="00524582"/>
    <w:rsid w:val="005268B5"/>
    <w:rsid w:val="00527424"/>
    <w:rsid w:val="005543CB"/>
    <w:rsid w:val="005614FC"/>
    <w:rsid w:val="005A792E"/>
    <w:rsid w:val="005C0FF6"/>
    <w:rsid w:val="005E441B"/>
    <w:rsid w:val="005F4463"/>
    <w:rsid w:val="005F6EEF"/>
    <w:rsid w:val="00630E9A"/>
    <w:rsid w:val="00633349"/>
    <w:rsid w:val="006615A1"/>
    <w:rsid w:val="006664AF"/>
    <w:rsid w:val="00690E87"/>
    <w:rsid w:val="00692023"/>
    <w:rsid w:val="00692D33"/>
    <w:rsid w:val="006B5A19"/>
    <w:rsid w:val="006C02A5"/>
    <w:rsid w:val="006E4BA1"/>
    <w:rsid w:val="0070360A"/>
    <w:rsid w:val="00715A7C"/>
    <w:rsid w:val="007271DF"/>
    <w:rsid w:val="00734DD6"/>
    <w:rsid w:val="00760A84"/>
    <w:rsid w:val="00760B5E"/>
    <w:rsid w:val="00791CE4"/>
    <w:rsid w:val="00792413"/>
    <w:rsid w:val="007A48BE"/>
    <w:rsid w:val="007B6BF4"/>
    <w:rsid w:val="007D5A03"/>
    <w:rsid w:val="0080149A"/>
    <w:rsid w:val="00810102"/>
    <w:rsid w:val="0082601E"/>
    <w:rsid w:val="00830C4C"/>
    <w:rsid w:val="008511C6"/>
    <w:rsid w:val="00851D40"/>
    <w:rsid w:val="008526D5"/>
    <w:rsid w:val="00855D5B"/>
    <w:rsid w:val="00860394"/>
    <w:rsid w:val="00861797"/>
    <w:rsid w:val="00885C8B"/>
    <w:rsid w:val="00894455"/>
    <w:rsid w:val="008A3B90"/>
    <w:rsid w:val="00912BF9"/>
    <w:rsid w:val="00944EF8"/>
    <w:rsid w:val="00951781"/>
    <w:rsid w:val="00957F5E"/>
    <w:rsid w:val="00970848"/>
    <w:rsid w:val="009779A9"/>
    <w:rsid w:val="00983E30"/>
    <w:rsid w:val="009A005F"/>
    <w:rsid w:val="009A05F3"/>
    <w:rsid w:val="009D5616"/>
    <w:rsid w:val="009F64AF"/>
    <w:rsid w:val="00A03E63"/>
    <w:rsid w:val="00A13126"/>
    <w:rsid w:val="00A17E85"/>
    <w:rsid w:val="00A2760D"/>
    <w:rsid w:val="00A31D14"/>
    <w:rsid w:val="00A92C56"/>
    <w:rsid w:val="00AF7C18"/>
    <w:rsid w:val="00B058B5"/>
    <w:rsid w:val="00B15042"/>
    <w:rsid w:val="00B221DE"/>
    <w:rsid w:val="00B25151"/>
    <w:rsid w:val="00B6382B"/>
    <w:rsid w:val="00B65EDD"/>
    <w:rsid w:val="00B86EA8"/>
    <w:rsid w:val="00B877AF"/>
    <w:rsid w:val="00BB4971"/>
    <w:rsid w:val="00BD4ABE"/>
    <w:rsid w:val="00BE1B67"/>
    <w:rsid w:val="00C23EA8"/>
    <w:rsid w:val="00C31CCC"/>
    <w:rsid w:val="00C44819"/>
    <w:rsid w:val="00C50654"/>
    <w:rsid w:val="00C74ED4"/>
    <w:rsid w:val="00C97E5A"/>
    <w:rsid w:val="00CA4F40"/>
    <w:rsid w:val="00CC21A2"/>
    <w:rsid w:val="00CD37E0"/>
    <w:rsid w:val="00CE5139"/>
    <w:rsid w:val="00CF2BD9"/>
    <w:rsid w:val="00D155CF"/>
    <w:rsid w:val="00D31B94"/>
    <w:rsid w:val="00D50F95"/>
    <w:rsid w:val="00D938A8"/>
    <w:rsid w:val="00D97C5E"/>
    <w:rsid w:val="00DA0490"/>
    <w:rsid w:val="00DA08FB"/>
    <w:rsid w:val="00DB5B53"/>
    <w:rsid w:val="00DE5344"/>
    <w:rsid w:val="00DE648C"/>
    <w:rsid w:val="00E00C01"/>
    <w:rsid w:val="00E07E53"/>
    <w:rsid w:val="00E137EC"/>
    <w:rsid w:val="00E529AC"/>
    <w:rsid w:val="00E67710"/>
    <w:rsid w:val="00E73F93"/>
    <w:rsid w:val="00E967A8"/>
    <w:rsid w:val="00EA71DD"/>
    <w:rsid w:val="00EB022B"/>
    <w:rsid w:val="00EC004D"/>
    <w:rsid w:val="00EC4C9F"/>
    <w:rsid w:val="00EE5F79"/>
    <w:rsid w:val="00EF584F"/>
    <w:rsid w:val="00F25596"/>
    <w:rsid w:val="00F61A1E"/>
    <w:rsid w:val="00F6564F"/>
    <w:rsid w:val="00FB1480"/>
    <w:rsid w:val="00FD6A53"/>
    <w:rsid w:val="00FE48EF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2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86</cp:revision>
  <cp:lastPrinted>2021-10-10T10:14:00Z</cp:lastPrinted>
  <dcterms:created xsi:type="dcterms:W3CDTF">2020-10-24T13:04:00Z</dcterms:created>
  <dcterms:modified xsi:type="dcterms:W3CDTF">2021-12-20T12:48:00Z</dcterms:modified>
</cp:coreProperties>
</file>